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98C99" w14:textId="1FEC7989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F2460D">
        <w:rPr>
          <w:rFonts w:ascii="Times New Roman" w:hAnsi="Times New Roman" w:cs="Times New Roman"/>
          <w:b/>
          <w:sz w:val="24"/>
          <w:szCs w:val="24"/>
          <w:u w:val="single"/>
        </w:rPr>
        <w:t>b</w:t>
      </w:r>
      <w:r w:rsidR="0025761C">
        <w:rPr>
          <w:rFonts w:ascii="Times New Roman" w:hAnsi="Times New Roman" w:cs="Times New Roman"/>
          <w:b/>
          <w:sz w:val="24"/>
          <w:szCs w:val="24"/>
          <w:u w:val="single"/>
        </w:rPr>
        <w:t>k</w:t>
      </w:r>
      <w:r w:rsidR="00F2460D">
        <w:rPr>
          <w:rFonts w:ascii="Times New Roman" w:hAnsi="Times New Roman" w:cs="Times New Roman"/>
          <w:b/>
          <w:sz w:val="24"/>
          <w:szCs w:val="24"/>
          <w:u w:val="single"/>
        </w:rPr>
        <w:t>4430 KC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4DFF4394"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 výstup </w:t>
      </w:r>
      <w:r w:rsidR="00383438">
        <w:rPr>
          <w:rFonts w:ascii="Times New Roman" w:hAnsi="Times New Roman" w:cs="Times New Roman"/>
          <w:b/>
          <w:sz w:val="24"/>
          <w:szCs w:val="24"/>
        </w:rPr>
        <w:t>30-</w:t>
      </w:r>
      <w:r>
        <w:rPr>
          <w:rFonts w:ascii="Times New Roman" w:hAnsi="Times New Roman" w:cs="Times New Roman"/>
          <w:b/>
          <w:sz w:val="24"/>
          <w:szCs w:val="24"/>
        </w:rPr>
        <w:t>40 minut</w:t>
      </w:r>
      <w:r w:rsidR="0038343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+</w:t>
      </w:r>
      <w:r w:rsidR="0038343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zpětná vazba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8E71BA" w14:textId="5C0ED9BC" w:rsidR="00383438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4.10.</w:t>
      </w:r>
    </w:p>
    <w:p w14:paraId="088B011C" w14:textId="3FB8EEA7" w:rsidR="00383438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enešová Lenka – kickbox</w:t>
      </w:r>
    </w:p>
    <w:p w14:paraId="34A84413" w14:textId="44DC66EE" w:rsidR="0025761C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izlerová Nikola – krasobruslení</w:t>
      </w:r>
    </w:p>
    <w:p w14:paraId="4B6E0CB2" w14:textId="4D76B6A4" w:rsidR="0025761C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telová Andrea – florbal</w:t>
      </w:r>
    </w:p>
    <w:p w14:paraId="5E49851F" w14:textId="2F90830F" w:rsidR="00B92EF5" w:rsidRDefault="00B92EF5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išerová </w:t>
      </w:r>
      <w:r>
        <w:rPr>
          <w:rFonts w:ascii="Times New Roman" w:hAnsi="Times New Roman" w:cs="Times New Roman"/>
          <w:bCs/>
          <w:sz w:val="24"/>
          <w:szCs w:val="24"/>
        </w:rPr>
        <w:t>Natálie – crossfit</w:t>
      </w:r>
    </w:p>
    <w:p w14:paraId="18516741" w14:textId="77777777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985C784" w14:textId="5D49B5B3" w:rsidR="00383438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5.11.</w:t>
      </w:r>
    </w:p>
    <w:p w14:paraId="1CE307A9" w14:textId="17A65D0F" w:rsidR="00383438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vorská Jana – plavání</w:t>
      </w:r>
    </w:p>
    <w:p w14:paraId="5A875BC1" w14:textId="3DB13343" w:rsidR="0025761C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ortová Sára – baseball</w:t>
      </w:r>
    </w:p>
    <w:p w14:paraId="5757B717" w14:textId="5DFDBF57" w:rsidR="0025761C" w:rsidRPr="00893711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anáč Patrik – hokej</w:t>
      </w:r>
    </w:p>
    <w:p w14:paraId="400A4B98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F8896F2" w14:textId="3E67186E" w:rsidR="00A62682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.12.</w:t>
      </w:r>
    </w:p>
    <w:p w14:paraId="14210749" w14:textId="56ECD548" w:rsidR="0025761C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Šťastný Daniel – fotbal?</w:t>
      </w:r>
    </w:p>
    <w:p w14:paraId="091DB5BD" w14:textId="0932A3CF" w:rsidR="0025761C" w:rsidRDefault="0025761C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mešová Lucie – </w:t>
      </w:r>
      <w:r w:rsidR="00B92EF5">
        <w:rPr>
          <w:rFonts w:ascii="Times New Roman" w:hAnsi="Times New Roman" w:cs="Times New Roman"/>
          <w:bCs/>
          <w:sz w:val="24"/>
          <w:szCs w:val="24"/>
        </w:rPr>
        <w:t>cyklistika</w:t>
      </w:r>
    </w:p>
    <w:p w14:paraId="76C2DF7D" w14:textId="6DA04E88" w:rsidR="00B92EF5" w:rsidRDefault="00B92EF5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íšková Veronika – házená</w:t>
      </w:r>
    </w:p>
    <w:p w14:paraId="5D5579E8" w14:textId="77777777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BA5AFC"/>
    <w:sectPr w:rsidR="0070732B" w:rsidSect="0089371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5761C"/>
    <w:rsid w:val="002F66E1"/>
    <w:rsid w:val="00383438"/>
    <w:rsid w:val="006F0772"/>
    <w:rsid w:val="00703914"/>
    <w:rsid w:val="00752879"/>
    <w:rsid w:val="007C25D4"/>
    <w:rsid w:val="00816D62"/>
    <w:rsid w:val="00826BAC"/>
    <w:rsid w:val="00893711"/>
    <w:rsid w:val="0093654B"/>
    <w:rsid w:val="00A62682"/>
    <w:rsid w:val="00B84AAF"/>
    <w:rsid w:val="00B92EF5"/>
    <w:rsid w:val="00BA6866"/>
    <w:rsid w:val="00E406F6"/>
    <w:rsid w:val="00E73EA3"/>
    <w:rsid w:val="00EB71C7"/>
    <w:rsid w:val="00EE7FD7"/>
    <w:rsid w:val="00F2460D"/>
    <w:rsid w:val="00F3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53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3</cp:revision>
  <dcterms:created xsi:type="dcterms:W3CDTF">2020-10-27T08:39:00Z</dcterms:created>
  <dcterms:modified xsi:type="dcterms:W3CDTF">2022-09-23T16:36:00Z</dcterms:modified>
</cp:coreProperties>
</file>